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106"/>
    <w:bookmarkStart w:id="21" w:name="key-equations"/>
    <w:p>
      <w:pPr>
        <w:pStyle w:val="Heading3"/>
      </w:pPr>
      <w:r>
        <w:t xml:space="preserve">Key Equations</w:t>
      </w:r>
    </w:p>
    <w:bookmarkStart w:id="20" w:name="fs-id1165036985877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Wave speed</w:t>
            </w:r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λ</m:t>
                  </m:r>
                </m:num>
                <m:den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r>
                <m:t>λ</m:t>
              </m:r>
              <m:r>
                <m:t>f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Linear mass density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mass of the string</m:t>
                  </m:r>
                </m:num>
                <m:den>
                  <m:r>
                    <m:rPr>
                      <m:nor/>
                      <m:sty m:val="p"/>
                    </m:rPr>
                    <m:t>length of the string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peed of a wave or pulse on a string under</w:t>
            </w:r>
            <w:r>
              <w:br/>
            </w:r>
            <w:r>
              <w:t xml:space="preserve">tension</w:t>
            </w:r>
          </w:p>
        </w:tc>
        <w:tc>
          <w:p>
            <w:pPr>
              <w:pStyle w:val="Compact"/>
              <w:jc w:val="left"/>
            </w:pPr>
            <m:oMath>
              <m:d>
                <m:dPr>
                  <m:begChr m:val="|"/>
                  <m:endChr m:val="|"/>
                  <m:grow/>
                </m:dPr>
                <m:e>
                  <m:r>
                    <m:t>v</m:t>
                  </m:r>
                </m:e>
              </m:d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μ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peed of a compression wave in a fluid</w:t>
            </w:r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Β</m:t>
                      </m:r>
                    </m:num>
                    <m:den>
                      <m:r>
                        <m:t>ρ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sultant wave from superposition of two</w:t>
            </w:r>
            <w:r>
              <w:br/>
            </w:r>
            <w:r>
              <w:t xml:space="preserve">sinusoidal waves that are identical except for a</w:t>
            </w:r>
            <w:r>
              <w:br/>
            </w:r>
            <w:r>
              <w:t xml:space="preserve">phase shif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R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2</m:t>
                  </m:r>
                  <m:r>
                    <m:t>A</m:t>
                  </m:r>
                  <m:r>
                    <m:t> </m:t>
                  </m:r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ϕ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</m:d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ϕ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ave number</w:t>
            </w:r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≡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λ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ave speed</w:t>
            </w:r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ω</m:t>
                  </m:r>
                </m:num>
                <m:den>
                  <m:r>
                    <m:t>k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 periodic wave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 </m:t>
              </m:r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k</m:t>
                  </m:r>
                  <m:r>
                    <m:t>x</m:t>
                  </m:r>
                  <m:r>
                    <m:rPr>
                      <m:sty m:val="p"/>
                    </m:rPr>
                    <m:t>∓</m:t>
                  </m:r>
                  <m:r>
                    <m:t>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hase of a wave</w:t>
            </w:r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x</m:t>
              </m:r>
              <m:r>
                <m:rPr>
                  <m:sty m:val="p"/>
                </m:rPr>
                <m:t>∓</m:t>
              </m:r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 linear wave equation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e>
                  </m:d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v</m:t>
                      </m:r>
                    </m:e>
                    <m:sub>
                      <m:r>
                        <m:t>w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t> 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e>
                  </m:d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wer averaged over a wavelength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ave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λ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μ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t>λ</m:t>
                  </m:r>
                </m:num>
                <m:den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μ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tensity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A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tensity for a spherical wave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4</m:t>
                  </m:r>
                  <m:r>
                    <m:t>π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quation of a standing wave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2</m:t>
                  </m:r>
                  <m:r>
                    <m:t>A</m:t>
                  </m:r>
                  <m:r>
                    <m:t> </m:t>
                  </m:r>
                  <m:r>
                    <m:rPr>
                      <m:nor/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t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avelength for symmetric boundary</w:t>
            </w:r>
            <w:r>
              <w:br/>
            </w: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λ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n</m:t>
                  </m:r>
                </m:den>
              </m:f>
              <m:r>
                <m:t>L</m:t>
              </m:r>
              <m:r>
                <m:rPr>
                  <m:sty m:val="p"/>
                </m:rPr>
                <m:t>,</m:t>
              </m:r>
              <m:r>
                <m:t> 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nor/>
                  <m:sty m:val="p"/>
                </m:rPr>
                <m:t>...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requency for symmetric boundary condition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v</m:t>
                  </m:r>
                </m:num>
                <m:den>
                  <m:r>
                    <m:t>2</m:t>
                  </m:r>
                  <m:r>
                    <m:t>L</m:t>
                  </m:r>
                </m:den>
              </m:f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 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nor/>
                  <m:sty m:val="p"/>
                </m:rPr>
                <m:t>...</m:t>
              </m:r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25:38Z</dcterms:created>
  <dcterms:modified xsi:type="dcterms:W3CDTF">2022-08-16T17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